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0B4949BB"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Week </w:t>
      </w:r>
      <w:r w:rsidR="00C72B4A">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Assignment</w:t>
      </w:r>
    </w:p>
    <w:p w14:paraId="3FE9035F" w14:textId="5D51B595" w:rsidR="00C72B4A" w:rsidRDefault="00C72B4A" w:rsidP="00C72B4A">
      <w:pPr>
        <w:spacing w:line="480" w:lineRule="auto"/>
        <w:jc w:val="center"/>
      </w:pPr>
      <w:r w:rsidRPr="00C72B4A">
        <w:rPr>
          <w:rFonts w:ascii="Times New Roman" w:eastAsia="Times New Roman" w:hAnsi="Times New Roman" w:cs="Times New Roman"/>
          <w:b/>
          <w:bCs/>
          <w:sz w:val="24"/>
          <w:szCs w:val="24"/>
        </w:rPr>
        <w:t>Analysis of Dynamic Storage Allocation Algorithms</w:t>
      </w:r>
      <w:r>
        <w:t xml:space="preserve"> </w:t>
      </w:r>
    </w:p>
    <w:p w14:paraId="65501B12" w14:textId="6933185E" w:rsidR="000200FB" w:rsidRPr="000200FB" w:rsidRDefault="000200FB" w:rsidP="2669E3E4">
      <w:pPr>
        <w:spacing w:line="480" w:lineRule="auto"/>
        <w:jc w:val="center"/>
        <w:rPr>
          <w:rFonts w:ascii="Times New Roman" w:eastAsia="Times New Roman" w:hAnsi="Times New Roman" w:cs="Times New Roman"/>
          <w:b/>
          <w:bCs/>
          <w:sz w:val="24"/>
          <w:szCs w:val="24"/>
        </w:rPr>
      </w:pPr>
      <w:r>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AFA4951"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9F7C63">
        <w:rPr>
          <w:rFonts w:ascii="Times New Roman" w:eastAsia="Times New Roman" w:hAnsi="Times New Roman" w:cs="Times New Roman"/>
          <w:sz w:val="24"/>
          <w:szCs w:val="24"/>
        </w:rPr>
        <w:t>4</w:t>
      </w:r>
      <w:r w:rsidR="00F7151C" w:rsidRPr="745F5E21">
        <w:rPr>
          <w:rFonts w:ascii="Times New Roman" w:eastAsia="Times New Roman" w:hAnsi="Times New Roman" w:cs="Times New Roman"/>
          <w:sz w:val="24"/>
          <w:szCs w:val="24"/>
        </w:rPr>
        <w:t xml:space="preserve">: </w:t>
      </w:r>
      <w:r w:rsidR="009F7C63">
        <w:rPr>
          <w:rFonts w:ascii="Times New Roman" w:eastAsia="Times New Roman" w:hAnsi="Times New Roman" w:cs="Times New Roman"/>
          <w:sz w:val="24"/>
          <w:szCs w:val="24"/>
        </w:rPr>
        <w:t>Operating Systems Theory and Design</w:t>
      </w:r>
    </w:p>
    <w:p w14:paraId="6713EECA" w14:textId="6B8273F8"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9F7C63">
        <w:rPr>
          <w:rFonts w:ascii="Times New Roman" w:eastAsia="Times New Roman" w:hAnsi="Times New Roman" w:cs="Times New Roman"/>
          <w:sz w:val="24"/>
          <w:szCs w:val="24"/>
        </w:rPr>
        <w:t>Joshua Reichard</w:t>
      </w:r>
    </w:p>
    <w:p w14:paraId="6DA27E93" w14:textId="6C09B36E" w:rsidR="00706073" w:rsidRPr="000200FB" w:rsidRDefault="00C72B4A" w:rsidP="2669E3E4">
      <w:pPr>
        <w:spacing w:line="480" w:lineRule="auto"/>
        <w:jc w:val="center"/>
        <w:rPr>
          <w:rFonts w:ascii="Times New Roman" w:eastAsia="Times New Roman" w:hAnsi="Times New Roman" w:cs="Times New Roman"/>
          <w:sz w:val="24"/>
          <w:szCs w:val="24"/>
        </w:rPr>
      </w:pPr>
      <w:bookmarkStart w:id="0" w:name="_Hlk152235122"/>
      <w:r>
        <w:rPr>
          <w:rFonts w:ascii="Times New Roman" w:eastAsia="Times New Roman" w:hAnsi="Times New Roman" w:cs="Times New Roman"/>
          <w:sz w:val="24"/>
          <w:szCs w:val="24"/>
        </w:rPr>
        <w:t>January</w:t>
      </w:r>
      <w:r w:rsidR="3F6DF9FC" w:rsidRPr="745F5E21">
        <w:rPr>
          <w:rFonts w:ascii="Times New Roman" w:eastAsia="Times New Roman" w:hAnsi="Times New Roman" w:cs="Times New Roman"/>
          <w:sz w:val="24"/>
          <w:szCs w:val="24"/>
        </w:rPr>
        <w:t xml:space="preserve"> </w:t>
      </w:r>
      <w:bookmarkEnd w:id="0"/>
      <w:r w:rsidR="00F61E62">
        <w:rPr>
          <w:rFonts w:ascii="Times New Roman" w:eastAsia="Times New Roman" w:hAnsi="Times New Roman" w:cs="Times New Roman"/>
          <w:sz w:val="24"/>
          <w:szCs w:val="24"/>
        </w:rPr>
        <w:t>1</w:t>
      </w:r>
      <w:r>
        <w:rPr>
          <w:rFonts w:ascii="Times New Roman" w:eastAsia="Times New Roman" w:hAnsi="Times New Roman" w:cs="Times New Roman"/>
          <w:sz w:val="24"/>
          <w:szCs w:val="24"/>
        </w:rPr>
        <w:t>5</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121EACBF" w14:textId="07A6A5C1" w:rsidR="00C72B4A" w:rsidRPr="00C72B4A" w:rsidRDefault="745F5E21" w:rsidP="00C72B4A">
      <w:pPr>
        <w:spacing w:line="480" w:lineRule="auto"/>
        <w:jc w:val="center"/>
        <w:rPr>
          <w:rFonts w:ascii="Times New Roman" w:eastAsia="Times New Roman" w:hAnsi="Times New Roman" w:cs="Times New Roman"/>
          <w:b/>
          <w:bCs/>
          <w:sz w:val="24"/>
          <w:szCs w:val="24"/>
        </w:rPr>
      </w:pPr>
      <w:r>
        <w:br w:type="page"/>
      </w:r>
      <w:r w:rsidR="00C72B4A" w:rsidRPr="00C72B4A">
        <w:rPr>
          <w:rFonts w:ascii="Times New Roman" w:eastAsia="Times New Roman" w:hAnsi="Times New Roman" w:cs="Times New Roman"/>
          <w:b/>
          <w:bCs/>
          <w:sz w:val="24"/>
          <w:szCs w:val="24"/>
        </w:rPr>
        <w:lastRenderedPageBreak/>
        <w:t>Introduction</w:t>
      </w:r>
    </w:p>
    <w:p w14:paraId="4F1A3E32" w14:textId="1F319A7B" w:rsidR="00C72B4A" w:rsidRPr="00C72B4A" w:rsidRDefault="00C72B4A" w:rsidP="00C72B4A">
      <w:pPr>
        <w:spacing w:line="480" w:lineRule="auto"/>
        <w:ind w:firstLine="720"/>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This paper provides an analysis of three dynamic storage allocation algorithms: first-fit, best-fit, and worst-fit. Using a scenario involving eight unique processes and ten memory partitions, the paper will illustrate how each algorithm allocates memory and discuss the efficiency and execution speed of these models.</w:t>
      </w:r>
    </w:p>
    <w:p w14:paraId="3CD0F2D5" w14:textId="77777777" w:rsidR="00C72B4A" w:rsidRP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Scenario Description</w:t>
      </w:r>
    </w:p>
    <w:p w14:paraId="31EF9644" w14:textId="4D003175" w:rsidR="00C72B4A" w:rsidRPr="00C72B4A" w:rsidRDefault="00C72B4A" w:rsidP="00C72B4A">
      <w:pPr>
        <w:spacing w:line="480" w:lineRule="auto"/>
        <w:ind w:firstLine="720"/>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The given scenario involves allocating eight processes with sizes (in KB) of 21, 77, 199, 380, 489, 212, 139, and 302 into memory partitions sized (in KB) at 150, 275, 425, 300, 80, 117, 500, 35, 313, and 269, respectively.</w:t>
      </w:r>
    </w:p>
    <w:p w14:paraId="4F6471FD" w14:textId="77777777" w:rsidR="00C72B4A" w:rsidRP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First-Fit Algorithm</w:t>
      </w:r>
    </w:p>
    <w:p w14:paraId="5B75D518"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21 KB Process:</w:t>
      </w:r>
      <w:r w:rsidRPr="00C72B4A">
        <w:rPr>
          <w:rFonts w:ascii="Times New Roman" w:eastAsia="Times New Roman" w:hAnsi="Times New Roman" w:cs="Times New Roman"/>
          <w:sz w:val="24"/>
          <w:szCs w:val="24"/>
        </w:rPr>
        <w:t xml:space="preserve"> Placed in the first partition of 150 KB.</w:t>
      </w:r>
    </w:p>
    <w:p w14:paraId="527CDFEC"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129 KB remaining), 275, 425, 300, 80, 117, 500, 35, 313, 269.</w:t>
      </w:r>
    </w:p>
    <w:p w14:paraId="1BA73149"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77 KB Process:</w:t>
      </w:r>
      <w:r w:rsidRPr="00C72B4A">
        <w:rPr>
          <w:rFonts w:ascii="Times New Roman" w:eastAsia="Times New Roman" w:hAnsi="Times New Roman" w:cs="Times New Roman"/>
          <w:sz w:val="24"/>
          <w:szCs w:val="24"/>
        </w:rPr>
        <w:t xml:space="preserve"> Placed in the first partition (129 KB remaining).</w:t>
      </w:r>
    </w:p>
    <w:p w14:paraId="781A7B1C"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425, 300, 80, 117, 500, 35, 313, 269.</w:t>
      </w:r>
    </w:p>
    <w:p w14:paraId="2AF1C6DA"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199 KB Process:</w:t>
      </w:r>
      <w:r w:rsidRPr="00C72B4A">
        <w:rPr>
          <w:rFonts w:ascii="Times New Roman" w:eastAsia="Times New Roman" w:hAnsi="Times New Roman" w:cs="Times New Roman"/>
          <w:sz w:val="24"/>
          <w:szCs w:val="24"/>
        </w:rPr>
        <w:t xml:space="preserve"> Placed in the second partition of 275 KB.</w:t>
      </w:r>
    </w:p>
    <w:p w14:paraId="18665F68"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300, 80, 117, 500, 35, 313, 269.</w:t>
      </w:r>
    </w:p>
    <w:p w14:paraId="2A66D3D4"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80 KB Process:</w:t>
      </w:r>
      <w:r w:rsidRPr="00C72B4A">
        <w:rPr>
          <w:rFonts w:ascii="Times New Roman" w:eastAsia="Times New Roman" w:hAnsi="Times New Roman" w:cs="Times New Roman"/>
          <w:sz w:val="24"/>
          <w:szCs w:val="24"/>
        </w:rPr>
        <w:t xml:space="preserve"> Placed in the fourth partition of 300 KB.</w:t>
      </w:r>
    </w:p>
    <w:p w14:paraId="45D92496"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300 (not enough space), 80, 117, 500, 35, 313, 269.</w:t>
      </w:r>
    </w:p>
    <w:p w14:paraId="365D6DA7"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489 KB Process: Placed in the seventh partition of 500 KB.</w:t>
      </w:r>
    </w:p>
    <w:p w14:paraId="39446D5F"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300 (not enough space), 80, 117, 500 (11 KB remaining), 35, 313, 269.</w:t>
      </w:r>
    </w:p>
    <w:p w14:paraId="112496DA"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lastRenderedPageBreak/>
        <w:t>212 KB Process:</w:t>
      </w:r>
      <w:r w:rsidRPr="00C72B4A">
        <w:rPr>
          <w:rFonts w:ascii="Times New Roman" w:eastAsia="Times New Roman" w:hAnsi="Times New Roman" w:cs="Times New Roman"/>
          <w:sz w:val="24"/>
          <w:szCs w:val="24"/>
        </w:rPr>
        <w:t xml:space="preserve"> Placed in the third partition of 425 KB.</w:t>
      </w:r>
    </w:p>
    <w:p w14:paraId="43BBEBA8"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213 KB remaining), 300 (not enough space), 80, 117, 500 (11 KB remaining), 35, 313, 269.</w:t>
      </w:r>
    </w:p>
    <w:p w14:paraId="1B4C6A4B"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139 KB Process:</w:t>
      </w:r>
      <w:r w:rsidRPr="00C72B4A">
        <w:rPr>
          <w:rFonts w:ascii="Times New Roman" w:eastAsia="Times New Roman" w:hAnsi="Times New Roman" w:cs="Times New Roman"/>
          <w:sz w:val="24"/>
          <w:szCs w:val="24"/>
        </w:rPr>
        <w:t xml:space="preserve"> Placed in the third partition (213 KB remaining).</w:t>
      </w:r>
    </w:p>
    <w:p w14:paraId="5D96860D"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74 KB remaining), 300 (not enough space), 80, 117, 500 (11 KB remaining), 35, 313, 269.</w:t>
      </w:r>
    </w:p>
    <w:p w14:paraId="72A19383"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02 KB Process:</w:t>
      </w:r>
      <w:r w:rsidRPr="00C72B4A">
        <w:rPr>
          <w:rFonts w:ascii="Times New Roman" w:eastAsia="Times New Roman" w:hAnsi="Times New Roman" w:cs="Times New Roman"/>
          <w:sz w:val="24"/>
          <w:szCs w:val="24"/>
        </w:rPr>
        <w:t xml:space="preserve"> Placed in the ninth partition of 313 KB.</w:t>
      </w:r>
    </w:p>
    <w:p w14:paraId="3BA4ECEB"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52 KB remaining), 275 (76 KB remaining), 425 (74 KB remaining), 300 (not enough space), 80, 117, 500 (11 KB remaining), 35, 313 (11 KB remaining), 269.</w:t>
      </w:r>
    </w:p>
    <w:p w14:paraId="4121D59A" w14:textId="77777777" w:rsidR="00C72B4A" w:rsidRP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Best-Fit Algorithm</w:t>
      </w:r>
    </w:p>
    <w:p w14:paraId="4A0C53C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21 KB Process:</w:t>
      </w:r>
      <w:r w:rsidRPr="00C72B4A">
        <w:rPr>
          <w:rFonts w:ascii="Times New Roman" w:eastAsia="Times New Roman" w:hAnsi="Times New Roman" w:cs="Times New Roman"/>
          <w:sz w:val="24"/>
          <w:szCs w:val="24"/>
        </w:rPr>
        <w:t xml:space="preserve"> Placed in the eighth partition of 35 KB.</w:t>
      </w:r>
    </w:p>
    <w:p w14:paraId="55F7DE07"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500, 35 (14 KB remaining), 313, 269.</w:t>
      </w:r>
    </w:p>
    <w:p w14:paraId="210D845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 xml:space="preserve">77 KB Process: </w:t>
      </w:r>
      <w:r w:rsidRPr="00C72B4A">
        <w:rPr>
          <w:rFonts w:ascii="Times New Roman" w:eastAsia="Times New Roman" w:hAnsi="Times New Roman" w:cs="Times New Roman"/>
          <w:sz w:val="24"/>
          <w:szCs w:val="24"/>
        </w:rPr>
        <w:t>Placed in the sixth partition of 117 KB.</w:t>
      </w:r>
    </w:p>
    <w:p w14:paraId="1E9BCB1D"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40 KB remaining), 500, 35 (14 KB remaining), 313, 269.</w:t>
      </w:r>
    </w:p>
    <w:p w14:paraId="59CBDD84"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199 KB Process:</w:t>
      </w:r>
      <w:r w:rsidRPr="00C72B4A">
        <w:rPr>
          <w:rFonts w:ascii="Times New Roman" w:eastAsia="Times New Roman" w:hAnsi="Times New Roman" w:cs="Times New Roman"/>
          <w:sz w:val="24"/>
          <w:szCs w:val="24"/>
        </w:rPr>
        <w:t xml:space="preserve"> Placed in the tenth partition of 269 KB.</w:t>
      </w:r>
    </w:p>
    <w:p w14:paraId="7CFE03D1"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40 KB remaining), 500, 35 (14 KB remaining), 313, 269 (70 KB remaining).</w:t>
      </w:r>
    </w:p>
    <w:p w14:paraId="37E55439"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80 KB Process:</w:t>
      </w:r>
      <w:r w:rsidRPr="00C72B4A">
        <w:rPr>
          <w:rFonts w:ascii="Times New Roman" w:eastAsia="Times New Roman" w:hAnsi="Times New Roman" w:cs="Times New Roman"/>
          <w:sz w:val="24"/>
          <w:szCs w:val="24"/>
        </w:rPr>
        <w:t xml:space="preserve"> Placed in the fourth partition of 300 KB.</w:t>
      </w:r>
    </w:p>
    <w:p w14:paraId="73DCECBD"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not enough space), 80, 117 (40 KB remaining), 500, 35 (14 KB remaining), 313, 269 (70 KB remaining).</w:t>
      </w:r>
    </w:p>
    <w:p w14:paraId="7D730D49"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489 KB Process:</w:t>
      </w:r>
      <w:r w:rsidRPr="00C72B4A">
        <w:rPr>
          <w:rFonts w:ascii="Times New Roman" w:eastAsia="Times New Roman" w:hAnsi="Times New Roman" w:cs="Times New Roman"/>
          <w:sz w:val="24"/>
          <w:szCs w:val="24"/>
        </w:rPr>
        <w:t xml:space="preserve"> Placed in the seventh partition of 500 KB.</w:t>
      </w:r>
    </w:p>
    <w:p w14:paraId="41D1A8D3"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lastRenderedPageBreak/>
        <w:t>Remaining partitions: 150, 275, 425, 300 (not enough space), 80, 117 (40 KB remaining), 500 (11 KB remaining), 35 (14 KB remaining), 313, 269 (70 KB remaining).</w:t>
      </w:r>
    </w:p>
    <w:p w14:paraId="23467182"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212 KB Process:</w:t>
      </w:r>
      <w:r w:rsidRPr="00C72B4A">
        <w:rPr>
          <w:rFonts w:ascii="Times New Roman" w:eastAsia="Times New Roman" w:hAnsi="Times New Roman" w:cs="Times New Roman"/>
          <w:sz w:val="24"/>
          <w:szCs w:val="24"/>
        </w:rPr>
        <w:t xml:space="preserve"> Placed in the third partition of 425 KB.</w:t>
      </w:r>
    </w:p>
    <w:p w14:paraId="607D4D4F"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213 KB remaining), 300 (not enough space), 80, 117 (40 KB remaining), 500 (11 KB remaining), 35 (14 KB remaining), 313, 269 (70 KB remaining).</w:t>
      </w:r>
    </w:p>
    <w:p w14:paraId="420BBBAC"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 xml:space="preserve">139 KB Process: </w:t>
      </w:r>
      <w:r w:rsidRPr="00C72B4A">
        <w:rPr>
          <w:rFonts w:ascii="Times New Roman" w:eastAsia="Times New Roman" w:hAnsi="Times New Roman" w:cs="Times New Roman"/>
          <w:sz w:val="24"/>
          <w:szCs w:val="24"/>
        </w:rPr>
        <w:t>Placed in the third partition (213 KB remaining).</w:t>
      </w:r>
    </w:p>
    <w:p w14:paraId="572B8582"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74 KB remaining), 300 (not enough space), 80, 117 (40 KB remaining), 500 (11 KB remaining), 35 (14 KB remaining), 313, 269 (70 KB remaining).</w:t>
      </w:r>
    </w:p>
    <w:p w14:paraId="3BADA5C4"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02 KB Process:</w:t>
      </w:r>
      <w:r w:rsidRPr="00C72B4A">
        <w:rPr>
          <w:rFonts w:ascii="Times New Roman" w:eastAsia="Times New Roman" w:hAnsi="Times New Roman" w:cs="Times New Roman"/>
          <w:sz w:val="24"/>
          <w:szCs w:val="24"/>
        </w:rPr>
        <w:t xml:space="preserve"> Placed in the second partition of 275 KB.</w:t>
      </w:r>
    </w:p>
    <w:p w14:paraId="0FBD2C5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not enough space), 425 (74 KB remaining), 300 (not enough space), 80, 117 (40 KB remaining), 500 (11 KB remaining), 35 (14 KB remaining), 313, 269 (70 KB remaining).</w:t>
      </w:r>
    </w:p>
    <w:p w14:paraId="675BD5A8" w14:textId="77777777" w:rsidR="00C72B4A" w:rsidRP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Worst-Fit Algorithm</w:t>
      </w:r>
    </w:p>
    <w:p w14:paraId="4920811F"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21 KB Process:</w:t>
      </w:r>
      <w:r w:rsidRPr="00C72B4A">
        <w:rPr>
          <w:rFonts w:ascii="Times New Roman" w:eastAsia="Times New Roman" w:hAnsi="Times New Roman" w:cs="Times New Roman"/>
          <w:sz w:val="24"/>
          <w:szCs w:val="24"/>
        </w:rPr>
        <w:t xml:space="preserve"> Placed in the seventh partition of 500 KB.</w:t>
      </w:r>
    </w:p>
    <w:p w14:paraId="7F065C19"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500 (479 KB remaining), 35, 313, 269.</w:t>
      </w:r>
    </w:p>
    <w:p w14:paraId="3208231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77 KB Process:</w:t>
      </w:r>
      <w:r w:rsidRPr="00C72B4A">
        <w:rPr>
          <w:rFonts w:ascii="Times New Roman" w:eastAsia="Times New Roman" w:hAnsi="Times New Roman" w:cs="Times New Roman"/>
          <w:sz w:val="24"/>
          <w:szCs w:val="24"/>
        </w:rPr>
        <w:t xml:space="preserve"> Placed in the seventh partition (479 KB remaining).</w:t>
      </w:r>
    </w:p>
    <w:p w14:paraId="7D380F6F"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500 (402 KB remaining), 35, 313, 269.</w:t>
      </w:r>
    </w:p>
    <w:p w14:paraId="6AB517D9"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199 KB Process:</w:t>
      </w:r>
      <w:r w:rsidRPr="00C72B4A">
        <w:rPr>
          <w:rFonts w:ascii="Times New Roman" w:eastAsia="Times New Roman" w:hAnsi="Times New Roman" w:cs="Times New Roman"/>
          <w:sz w:val="24"/>
          <w:szCs w:val="24"/>
        </w:rPr>
        <w:t xml:space="preserve"> Placed in the seventh partition (402 KB remaining).</w:t>
      </w:r>
    </w:p>
    <w:p w14:paraId="4060C9DB"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300, 80, 117, 500 (203 KB remaining), 35, 313, 269.</w:t>
      </w:r>
    </w:p>
    <w:p w14:paraId="5C2CB138"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80 KB Process:</w:t>
      </w:r>
      <w:r w:rsidRPr="00C72B4A">
        <w:rPr>
          <w:rFonts w:ascii="Times New Roman" w:eastAsia="Times New Roman" w:hAnsi="Times New Roman" w:cs="Times New Roman"/>
          <w:sz w:val="24"/>
          <w:szCs w:val="24"/>
        </w:rPr>
        <w:t xml:space="preserve"> Placed in the third partition of 425 KB.</w:t>
      </w:r>
    </w:p>
    <w:p w14:paraId="3997A94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425 (45 KB remaining), 300, 80, 117, 500 (203 KB remaining), 35, 313, 269.</w:t>
      </w:r>
    </w:p>
    <w:p w14:paraId="0A46E7C3"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489 KB Process:</w:t>
      </w:r>
      <w:r w:rsidRPr="00C72B4A">
        <w:rPr>
          <w:rFonts w:ascii="Times New Roman" w:eastAsia="Times New Roman" w:hAnsi="Times New Roman" w:cs="Times New Roman"/>
          <w:sz w:val="24"/>
          <w:szCs w:val="24"/>
        </w:rPr>
        <w:t xml:space="preserve"> Cannot be placed as no partition is large enough.</w:t>
      </w:r>
    </w:p>
    <w:p w14:paraId="5D35CFD2"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lastRenderedPageBreak/>
        <w:t>Remaining partitions: 150, 275, 425 (45 KB remaining), 300, 80, 117, 500 (203 KB remaining), 35, 313, 269.</w:t>
      </w:r>
    </w:p>
    <w:p w14:paraId="74729D07"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 xml:space="preserve">212 KB Process: </w:t>
      </w:r>
      <w:r w:rsidRPr="00C72B4A">
        <w:rPr>
          <w:rFonts w:ascii="Times New Roman" w:eastAsia="Times New Roman" w:hAnsi="Times New Roman" w:cs="Times New Roman"/>
          <w:sz w:val="24"/>
          <w:szCs w:val="24"/>
        </w:rPr>
        <w:t>Placed in the second partition of 275 KB.</w:t>
      </w:r>
    </w:p>
    <w:p w14:paraId="6BFF0B67"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63 KB remaining), 425 (45 KB remaining), 300, 80, 117, 500 (203 KB remaining), 35, 313, 269.</w:t>
      </w:r>
    </w:p>
    <w:p w14:paraId="326563FB"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139 KB Process:</w:t>
      </w:r>
      <w:r w:rsidRPr="00C72B4A">
        <w:rPr>
          <w:rFonts w:ascii="Times New Roman" w:eastAsia="Times New Roman" w:hAnsi="Times New Roman" w:cs="Times New Roman"/>
          <w:sz w:val="24"/>
          <w:szCs w:val="24"/>
        </w:rPr>
        <w:t xml:space="preserve"> Placed in the seventh partition (203 KB remaining).</w:t>
      </w:r>
    </w:p>
    <w:p w14:paraId="76B96DDF"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63 KB remaining), 425 (45 KB remaining), 300, 80, 117, 500 (64 KB remaining), 35, 313, 269.</w:t>
      </w:r>
    </w:p>
    <w:p w14:paraId="42B8EE1C"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b/>
          <w:bCs/>
          <w:sz w:val="24"/>
          <w:szCs w:val="24"/>
        </w:rPr>
        <w:t>302 KB Process:</w:t>
      </w:r>
      <w:r w:rsidRPr="00C72B4A">
        <w:rPr>
          <w:rFonts w:ascii="Times New Roman" w:eastAsia="Times New Roman" w:hAnsi="Times New Roman" w:cs="Times New Roman"/>
          <w:sz w:val="24"/>
          <w:szCs w:val="24"/>
        </w:rPr>
        <w:t xml:space="preserve"> Placed in the fourth partition of 300 KB.</w:t>
      </w:r>
    </w:p>
    <w:p w14:paraId="4B9389CE" w14:textId="77777777" w:rsidR="00C72B4A" w:rsidRPr="00C72B4A" w:rsidRDefault="00C72B4A" w:rsidP="00C72B4A">
      <w:p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Remaining partitions: 150, 275 (63 KB remaining), 425 (45 KB remaining), 300 (not enough space), 80, 117, 500 (64 KB remaining), 35, 313, 269.</w:t>
      </w:r>
    </w:p>
    <w:p w14:paraId="0ADCD2C4"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75FEDFF0"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70D4058F"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69CFC6FB"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32C9CA63"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215E36A8"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23AB3660"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2E8E8F31"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6DF50840"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7DDDBB5B"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70094985"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2053013E" w14:textId="77777777" w:rsidR="00933B87" w:rsidRDefault="00933B87" w:rsidP="00C72B4A">
      <w:pPr>
        <w:spacing w:line="480" w:lineRule="auto"/>
        <w:jc w:val="center"/>
        <w:rPr>
          <w:rFonts w:ascii="Times New Roman" w:eastAsia="Times New Roman" w:hAnsi="Times New Roman" w:cs="Times New Roman"/>
          <w:b/>
          <w:bCs/>
          <w:sz w:val="24"/>
          <w:szCs w:val="24"/>
        </w:rPr>
      </w:pPr>
    </w:p>
    <w:p w14:paraId="761A714F" w14:textId="2F56644F" w:rsid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lastRenderedPageBreak/>
        <w:t>Visual Illustration of Each Algorithm</w:t>
      </w:r>
    </w:p>
    <w:p w14:paraId="73D36E5D" w14:textId="49EF44DA" w:rsidR="00933B87" w:rsidRPr="00C72B4A" w:rsidRDefault="00933B87" w:rsidP="00C72B4A">
      <w:pPr>
        <w:spacing w:line="480" w:lineRule="auto"/>
        <w:jc w:val="center"/>
        <w:rPr>
          <w:rFonts w:ascii="Times New Roman" w:eastAsia="Times New Roman" w:hAnsi="Times New Roman" w:cs="Times New Roman"/>
          <w:b/>
          <w:bCs/>
          <w:sz w:val="24"/>
          <w:szCs w:val="24"/>
        </w:rPr>
      </w:pPr>
      <w:r w:rsidRPr="00933B87">
        <w:rPr>
          <w:rFonts w:ascii="Times New Roman" w:eastAsia="Times New Roman" w:hAnsi="Times New Roman" w:cs="Times New Roman"/>
          <w:b/>
          <w:bCs/>
          <w:noProof/>
          <w:sz w:val="24"/>
          <w:szCs w:val="24"/>
        </w:rPr>
        <w:drawing>
          <wp:inline distT="0" distB="0" distL="0" distR="0" wp14:anchorId="7B3131C4" wp14:editId="70A91180">
            <wp:extent cx="5943600" cy="6215380"/>
            <wp:effectExtent l="0" t="0" r="0" b="0"/>
            <wp:docPr id="95430202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02021" name="Picture 1" descr="A diagram of a process&#10;&#10;Description automatically generated"/>
                    <pic:cNvPicPr/>
                  </pic:nvPicPr>
                  <pic:blipFill>
                    <a:blip r:embed="rId10"/>
                    <a:stretch>
                      <a:fillRect/>
                    </a:stretch>
                  </pic:blipFill>
                  <pic:spPr>
                    <a:xfrm>
                      <a:off x="0" y="0"/>
                      <a:ext cx="5943600" cy="6215380"/>
                    </a:xfrm>
                    <a:prstGeom prst="rect">
                      <a:avLst/>
                    </a:prstGeom>
                  </pic:spPr>
                </pic:pic>
              </a:graphicData>
            </a:graphic>
          </wp:inline>
        </w:drawing>
      </w:r>
    </w:p>
    <w:p w14:paraId="2F6B576C" w14:textId="2653826C" w:rsidR="00933B87" w:rsidRDefault="00933B87" w:rsidP="00C72B4A">
      <w:pPr>
        <w:spacing w:line="480" w:lineRule="auto"/>
        <w:rPr>
          <w:rFonts w:ascii="Times New Roman" w:eastAsia="Times New Roman" w:hAnsi="Times New Roman" w:cs="Times New Roman"/>
          <w:b/>
          <w:bCs/>
          <w:sz w:val="24"/>
          <w:szCs w:val="24"/>
        </w:rPr>
      </w:pPr>
      <w:r w:rsidRPr="00933B87">
        <w:rPr>
          <w:rFonts w:ascii="Times New Roman" w:eastAsia="Times New Roman" w:hAnsi="Times New Roman" w:cs="Times New Roman"/>
          <w:b/>
          <w:bCs/>
          <w:noProof/>
          <w:sz w:val="24"/>
          <w:szCs w:val="24"/>
        </w:rPr>
        <w:lastRenderedPageBreak/>
        <w:drawing>
          <wp:inline distT="0" distB="0" distL="0" distR="0" wp14:anchorId="6CBF38A8" wp14:editId="0BA84791">
            <wp:extent cx="5943600" cy="6624320"/>
            <wp:effectExtent l="0" t="0" r="0" b="0"/>
            <wp:docPr id="51070372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03723" name="Picture 1" descr="A diagram of a process&#10;&#10;Description automatically generated"/>
                    <pic:cNvPicPr/>
                  </pic:nvPicPr>
                  <pic:blipFill>
                    <a:blip r:embed="rId11"/>
                    <a:stretch>
                      <a:fillRect/>
                    </a:stretch>
                  </pic:blipFill>
                  <pic:spPr>
                    <a:xfrm>
                      <a:off x="0" y="0"/>
                      <a:ext cx="5943600" cy="6624320"/>
                    </a:xfrm>
                    <a:prstGeom prst="rect">
                      <a:avLst/>
                    </a:prstGeom>
                  </pic:spPr>
                </pic:pic>
              </a:graphicData>
            </a:graphic>
          </wp:inline>
        </w:drawing>
      </w:r>
    </w:p>
    <w:p w14:paraId="70A41121" w14:textId="253A8B72" w:rsidR="00933B87" w:rsidRDefault="00933B87" w:rsidP="00C72B4A">
      <w:pPr>
        <w:spacing w:line="480" w:lineRule="auto"/>
        <w:rPr>
          <w:rFonts w:ascii="Times New Roman" w:eastAsia="Times New Roman" w:hAnsi="Times New Roman" w:cs="Times New Roman"/>
          <w:b/>
          <w:bCs/>
          <w:sz w:val="24"/>
          <w:szCs w:val="24"/>
        </w:rPr>
      </w:pPr>
      <w:r w:rsidRPr="00933B87">
        <w:rPr>
          <w:rFonts w:ascii="Times New Roman" w:eastAsia="Times New Roman" w:hAnsi="Times New Roman" w:cs="Times New Roman"/>
          <w:b/>
          <w:bCs/>
          <w:noProof/>
          <w:sz w:val="24"/>
          <w:szCs w:val="24"/>
        </w:rPr>
        <w:lastRenderedPageBreak/>
        <w:drawing>
          <wp:inline distT="0" distB="0" distL="0" distR="0" wp14:anchorId="52044A70" wp14:editId="7E9C5661">
            <wp:extent cx="5943600" cy="6672580"/>
            <wp:effectExtent l="0" t="0" r="0" b="0"/>
            <wp:docPr id="180854243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542431" name="Picture 1" descr="A diagram of a diagram&#10;&#10;Description automatically generated"/>
                    <pic:cNvPicPr/>
                  </pic:nvPicPr>
                  <pic:blipFill>
                    <a:blip r:embed="rId12"/>
                    <a:stretch>
                      <a:fillRect/>
                    </a:stretch>
                  </pic:blipFill>
                  <pic:spPr>
                    <a:xfrm>
                      <a:off x="0" y="0"/>
                      <a:ext cx="5943600" cy="6672580"/>
                    </a:xfrm>
                    <a:prstGeom prst="rect">
                      <a:avLst/>
                    </a:prstGeom>
                  </pic:spPr>
                </pic:pic>
              </a:graphicData>
            </a:graphic>
          </wp:inline>
        </w:drawing>
      </w:r>
    </w:p>
    <w:p w14:paraId="2238CC0A" w14:textId="77777777" w:rsidR="00933B87" w:rsidRDefault="00933B87" w:rsidP="00C72B4A">
      <w:pPr>
        <w:spacing w:line="480" w:lineRule="auto"/>
        <w:rPr>
          <w:rFonts w:ascii="Times New Roman" w:eastAsia="Times New Roman" w:hAnsi="Times New Roman" w:cs="Times New Roman"/>
          <w:b/>
          <w:bCs/>
          <w:sz w:val="24"/>
          <w:szCs w:val="24"/>
        </w:rPr>
      </w:pPr>
    </w:p>
    <w:p w14:paraId="0D898521" w14:textId="77777777" w:rsidR="00933B87" w:rsidRDefault="00933B87" w:rsidP="00C72B4A">
      <w:pPr>
        <w:spacing w:line="480" w:lineRule="auto"/>
        <w:rPr>
          <w:rFonts w:ascii="Times New Roman" w:eastAsia="Times New Roman" w:hAnsi="Times New Roman" w:cs="Times New Roman"/>
          <w:b/>
          <w:bCs/>
          <w:sz w:val="24"/>
          <w:szCs w:val="24"/>
        </w:rPr>
      </w:pPr>
    </w:p>
    <w:p w14:paraId="73C272CB" w14:textId="77777777" w:rsidR="00933B87" w:rsidRDefault="00933B87" w:rsidP="00C72B4A">
      <w:pPr>
        <w:spacing w:line="480" w:lineRule="auto"/>
        <w:rPr>
          <w:rFonts w:ascii="Times New Roman" w:eastAsia="Times New Roman" w:hAnsi="Times New Roman" w:cs="Times New Roman"/>
          <w:b/>
          <w:bCs/>
          <w:sz w:val="24"/>
          <w:szCs w:val="24"/>
        </w:rPr>
      </w:pPr>
    </w:p>
    <w:p w14:paraId="6B69A020" w14:textId="77777777" w:rsidR="00933B87" w:rsidRDefault="00933B87" w:rsidP="00C72B4A">
      <w:pPr>
        <w:spacing w:line="480" w:lineRule="auto"/>
        <w:rPr>
          <w:rFonts w:ascii="Times New Roman" w:eastAsia="Times New Roman" w:hAnsi="Times New Roman" w:cs="Times New Roman"/>
          <w:b/>
          <w:bCs/>
          <w:sz w:val="24"/>
          <w:szCs w:val="24"/>
        </w:rPr>
      </w:pPr>
    </w:p>
    <w:p w14:paraId="1833E05E" w14:textId="09FE5A3A" w:rsidR="00933B87" w:rsidRDefault="00933B87" w:rsidP="00933B87">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lastRenderedPageBreak/>
        <w:t>Visual Illustration of Each Algorithm</w:t>
      </w:r>
    </w:p>
    <w:p w14:paraId="486CF4B2" w14:textId="5E0F9E2C" w:rsidR="00C72B4A" w:rsidRPr="00C72B4A" w:rsidRDefault="00C72B4A" w:rsidP="00C72B4A">
      <w:pPr>
        <w:spacing w:line="480" w:lineRule="auto"/>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Efficiency in Memory Use:</w:t>
      </w:r>
    </w:p>
    <w:p w14:paraId="16F42C3B" w14:textId="77777777" w:rsidR="00C72B4A" w:rsidRPr="00C72B4A" w:rsidRDefault="00C72B4A" w:rsidP="00C72B4A">
      <w:pPr>
        <w:pStyle w:val="ListParagraph"/>
        <w:numPr>
          <w:ilvl w:val="0"/>
          <w:numId w:val="28"/>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Best-Fit tends to leave the smallest leftover partitions, making more efficient use of memory.</w:t>
      </w:r>
    </w:p>
    <w:p w14:paraId="30518590" w14:textId="77777777" w:rsidR="00C72B4A" w:rsidRPr="00C72B4A" w:rsidRDefault="00C72B4A" w:rsidP="00C72B4A">
      <w:pPr>
        <w:pStyle w:val="ListParagraph"/>
        <w:numPr>
          <w:ilvl w:val="0"/>
          <w:numId w:val="28"/>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First-Fit can result in larger unused memory spaces due to its sequential nature.</w:t>
      </w:r>
    </w:p>
    <w:p w14:paraId="051A66BE" w14:textId="2FA2C8A1" w:rsidR="00C72B4A" w:rsidRPr="00C72B4A" w:rsidRDefault="00C72B4A" w:rsidP="00C72B4A">
      <w:pPr>
        <w:pStyle w:val="ListParagraph"/>
        <w:numPr>
          <w:ilvl w:val="0"/>
          <w:numId w:val="28"/>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Worst-Fit, by design, leaves the largest partitions free, which can be inefficient.</w:t>
      </w:r>
    </w:p>
    <w:p w14:paraId="5BD84280" w14:textId="12F78A0E" w:rsidR="00C72B4A" w:rsidRPr="00C72B4A" w:rsidRDefault="00C72B4A" w:rsidP="00C72B4A">
      <w:pPr>
        <w:spacing w:line="480" w:lineRule="auto"/>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Execution Speed:</w:t>
      </w:r>
    </w:p>
    <w:p w14:paraId="127C0D48" w14:textId="77777777" w:rsidR="00C72B4A" w:rsidRPr="00C72B4A" w:rsidRDefault="00C72B4A" w:rsidP="00C72B4A">
      <w:pPr>
        <w:pStyle w:val="ListParagraph"/>
        <w:numPr>
          <w:ilvl w:val="0"/>
          <w:numId w:val="29"/>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First-Fit is generally the quickest as it places a process in the first available partition without searching for a better fit.</w:t>
      </w:r>
    </w:p>
    <w:p w14:paraId="3C164265" w14:textId="77777777" w:rsidR="00C72B4A" w:rsidRPr="00C72B4A" w:rsidRDefault="00C72B4A" w:rsidP="00C72B4A">
      <w:pPr>
        <w:pStyle w:val="ListParagraph"/>
        <w:numPr>
          <w:ilvl w:val="0"/>
          <w:numId w:val="29"/>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Best-Fit requires more time to search the entire list of partitions to find the smallest adequate space.</w:t>
      </w:r>
    </w:p>
    <w:p w14:paraId="3CFE0238" w14:textId="77777777" w:rsidR="00C72B4A" w:rsidRPr="00C72B4A" w:rsidRDefault="00C72B4A" w:rsidP="00C72B4A">
      <w:pPr>
        <w:pStyle w:val="ListParagraph"/>
        <w:numPr>
          <w:ilvl w:val="0"/>
          <w:numId w:val="29"/>
        </w:numPr>
        <w:spacing w:line="480" w:lineRule="auto"/>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Worst-Fit also needs to search for the largest partition, which can be time-consuming.</w:t>
      </w:r>
    </w:p>
    <w:p w14:paraId="77A7FCE6" w14:textId="77777777" w:rsidR="00C72B4A" w:rsidRPr="00C72B4A" w:rsidRDefault="00C72B4A" w:rsidP="00C72B4A">
      <w:pPr>
        <w:spacing w:line="480" w:lineRule="auto"/>
        <w:jc w:val="center"/>
        <w:rPr>
          <w:rFonts w:ascii="Times New Roman" w:eastAsia="Times New Roman" w:hAnsi="Times New Roman" w:cs="Times New Roman"/>
          <w:b/>
          <w:bCs/>
          <w:sz w:val="24"/>
          <w:szCs w:val="24"/>
        </w:rPr>
      </w:pPr>
      <w:r w:rsidRPr="00C72B4A">
        <w:rPr>
          <w:rFonts w:ascii="Times New Roman" w:eastAsia="Times New Roman" w:hAnsi="Times New Roman" w:cs="Times New Roman"/>
          <w:b/>
          <w:bCs/>
          <w:sz w:val="24"/>
          <w:szCs w:val="24"/>
        </w:rPr>
        <w:t>Conclusion</w:t>
      </w:r>
    </w:p>
    <w:p w14:paraId="0E81720C" w14:textId="029E0C9A" w:rsidR="00C63BCD" w:rsidRDefault="00C72B4A" w:rsidP="00C72B4A">
      <w:pPr>
        <w:spacing w:line="480" w:lineRule="auto"/>
        <w:ind w:firstLine="720"/>
        <w:rPr>
          <w:rFonts w:ascii="Times New Roman" w:eastAsia="Times New Roman" w:hAnsi="Times New Roman" w:cs="Times New Roman"/>
          <w:sz w:val="24"/>
          <w:szCs w:val="24"/>
        </w:rPr>
      </w:pPr>
      <w:r w:rsidRPr="00C72B4A">
        <w:rPr>
          <w:rFonts w:ascii="Times New Roman" w:eastAsia="Times New Roman" w:hAnsi="Times New Roman" w:cs="Times New Roman"/>
          <w:sz w:val="24"/>
          <w:szCs w:val="24"/>
        </w:rPr>
        <w:t>In conclusion, while the best-fit algorithm generally makes the most efficient use of memory, its execution speed is slower compared to the first-fit algorithm. The worst-fit algorithm, while useful in certain contexts, often results in less efficient memory usage. The choice of algorithm depends on the specific requirements of the system, balancing the need for efficient memory use against the need for speed in allocation.</w:t>
      </w:r>
    </w:p>
    <w:p w14:paraId="1700E44B" w14:textId="77777777" w:rsidR="00C63BCD" w:rsidRDefault="00C63BCD" w:rsidP="00C63BCD">
      <w:pPr>
        <w:spacing w:line="480" w:lineRule="auto"/>
        <w:jc w:val="center"/>
        <w:rPr>
          <w:rFonts w:ascii="Times New Roman" w:eastAsia="Times New Roman" w:hAnsi="Times New Roman" w:cs="Times New Roman"/>
          <w:b/>
          <w:sz w:val="24"/>
          <w:szCs w:val="24"/>
        </w:rPr>
      </w:pPr>
    </w:p>
    <w:p w14:paraId="1842D1FD" w14:textId="77777777" w:rsidR="00C63BCD" w:rsidRDefault="00C63BCD" w:rsidP="00C63BCD">
      <w:pPr>
        <w:spacing w:line="480" w:lineRule="auto"/>
        <w:jc w:val="center"/>
        <w:rPr>
          <w:rFonts w:ascii="Times New Roman" w:eastAsia="Times New Roman" w:hAnsi="Times New Roman" w:cs="Times New Roman"/>
          <w:b/>
          <w:sz w:val="24"/>
          <w:szCs w:val="24"/>
        </w:rPr>
      </w:pPr>
    </w:p>
    <w:p w14:paraId="567E87FD" w14:textId="77777777" w:rsidR="00C63BCD" w:rsidRDefault="00C63BCD" w:rsidP="00C63BCD">
      <w:pPr>
        <w:spacing w:line="480" w:lineRule="auto"/>
        <w:jc w:val="center"/>
        <w:rPr>
          <w:rFonts w:ascii="Times New Roman" w:eastAsia="Times New Roman" w:hAnsi="Times New Roman" w:cs="Times New Roman"/>
          <w:b/>
          <w:sz w:val="24"/>
          <w:szCs w:val="24"/>
        </w:rPr>
      </w:pPr>
    </w:p>
    <w:p w14:paraId="2E178F4E" w14:textId="77777777" w:rsidR="00933B87" w:rsidRDefault="00933B87" w:rsidP="00E0320F">
      <w:pPr>
        <w:spacing w:line="480" w:lineRule="auto"/>
        <w:rPr>
          <w:rFonts w:ascii="Times New Roman" w:eastAsia="Times New Roman" w:hAnsi="Times New Roman" w:cs="Times New Roman"/>
          <w:b/>
          <w:sz w:val="24"/>
          <w:szCs w:val="24"/>
        </w:rPr>
      </w:pPr>
    </w:p>
    <w:p w14:paraId="5B7B10D0" w14:textId="77777777" w:rsidR="00933B87" w:rsidRDefault="00933B87" w:rsidP="00C63BCD">
      <w:pPr>
        <w:spacing w:line="480" w:lineRule="auto"/>
        <w:jc w:val="center"/>
        <w:rPr>
          <w:rFonts w:ascii="Times New Roman" w:eastAsia="Times New Roman" w:hAnsi="Times New Roman" w:cs="Times New Roman"/>
          <w:b/>
          <w:sz w:val="24"/>
          <w:szCs w:val="24"/>
        </w:rPr>
      </w:pPr>
    </w:p>
    <w:p w14:paraId="26319B28" w14:textId="58E16F63" w:rsidR="00C63BCD" w:rsidRDefault="00C63BCD" w:rsidP="00C63BCD">
      <w:pPr>
        <w:spacing w:line="480" w:lineRule="auto"/>
        <w:jc w:val="center"/>
        <w:rPr>
          <w:rFonts w:ascii="Roboto" w:eastAsia="Roboto" w:hAnsi="Roboto" w:cs="Roboto"/>
          <w:b/>
          <w:color w:val="333333"/>
          <w:sz w:val="24"/>
          <w:szCs w:val="24"/>
          <w:highlight w:val="white"/>
        </w:rPr>
      </w:pPr>
      <w:r>
        <w:rPr>
          <w:rFonts w:ascii="Times New Roman" w:eastAsia="Times New Roman" w:hAnsi="Times New Roman" w:cs="Times New Roman"/>
          <w:b/>
          <w:sz w:val="24"/>
          <w:szCs w:val="24"/>
        </w:rPr>
        <w:lastRenderedPageBreak/>
        <w:t>Work Cited</w:t>
      </w:r>
    </w:p>
    <w:p w14:paraId="4FF1183D" w14:textId="7A31F7FD" w:rsidR="00933B87" w:rsidRDefault="00933B87" w:rsidP="00933B87">
      <w:pPr>
        <w:spacing w:line="480" w:lineRule="auto"/>
        <w:ind w:left="540" w:hanging="540"/>
        <w:rPr>
          <w:rFonts w:ascii="Times New Roman" w:eastAsia="Times New Roman" w:hAnsi="Times New Roman" w:cs="Times New Roman"/>
          <w:color w:val="333333"/>
          <w:sz w:val="24"/>
          <w:szCs w:val="24"/>
        </w:rPr>
      </w:pPr>
      <w:proofErr w:type="spellStart"/>
      <w:r w:rsidRPr="00933B87">
        <w:rPr>
          <w:rFonts w:ascii="Times New Roman" w:eastAsia="Times New Roman" w:hAnsi="Times New Roman" w:cs="Times New Roman"/>
          <w:color w:val="333333"/>
          <w:sz w:val="24"/>
          <w:szCs w:val="24"/>
        </w:rPr>
        <w:t>OpenGenus</w:t>
      </w:r>
      <w:proofErr w:type="spellEnd"/>
      <w:r w:rsidRPr="00933B87">
        <w:rPr>
          <w:rFonts w:ascii="Times New Roman" w:eastAsia="Times New Roman" w:hAnsi="Times New Roman" w:cs="Times New Roman"/>
          <w:color w:val="333333"/>
          <w:sz w:val="24"/>
          <w:szCs w:val="24"/>
        </w:rPr>
        <w:t xml:space="preserve"> IQ. (n.d.). First, Best and Worst fit Strategies (Memory Allocation Strategies). </w:t>
      </w:r>
      <w:proofErr w:type="spellStart"/>
      <w:r w:rsidRPr="00933B87">
        <w:rPr>
          <w:rFonts w:ascii="Times New Roman" w:eastAsia="Times New Roman" w:hAnsi="Times New Roman" w:cs="Times New Roman"/>
          <w:color w:val="333333"/>
          <w:sz w:val="24"/>
          <w:szCs w:val="24"/>
        </w:rPr>
        <w:t>OpenGenus</w:t>
      </w:r>
      <w:proofErr w:type="spellEnd"/>
      <w:r w:rsidRPr="00933B87">
        <w:rPr>
          <w:rFonts w:ascii="Times New Roman" w:eastAsia="Times New Roman" w:hAnsi="Times New Roman" w:cs="Times New Roman"/>
          <w:color w:val="333333"/>
          <w:sz w:val="24"/>
          <w:szCs w:val="24"/>
        </w:rPr>
        <w:t xml:space="preserve">. Retrieved from </w:t>
      </w:r>
      <w:hyperlink r:id="rId13" w:history="1">
        <w:r w:rsidRPr="004F4232">
          <w:rPr>
            <w:rStyle w:val="Hyperlink"/>
            <w:rFonts w:ascii="Times New Roman" w:eastAsia="Times New Roman" w:hAnsi="Times New Roman" w:cs="Times New Roman"/>
            <w:sz w:val="24"/>
            <w:szCs w:val="24"/>
          </w:rPr>
          <w:t>https://iq.opengenus.org/first-best-and-worst-fit-strategies/</w:t>
        </w:r>
      </w:hyperlink>
    </w:p>
    <w:p w14:paraId="547E2AD5" w14:textId="77777777" w:rsidR="00933B87" w:rsidRPr="00933B87" w:rsidRDefault="00933B87" w:rsidP="00933B87">
      <w:pPr>
        <w:spacing w:line="480" w:lineRule="auto"/>
        <w:ind w:left="540" w:hanging="540"/>
        <w:rPr>
          <w:rFonts w:ascii="Times New Roman" w:eastAsia="Times New Roman" w:hAnsi="Times New Roman" w:cs="Times New Roman"/>
          <w:color w:val="333333"/>
          <w:sz w:val="24"/>
          <w:szCs w:val="24"/>
        </w:rPr>
      </w:pPr>
    </w:p>
    <w:p w14:paraId="6E3B7F75" w14:textId="5FB564C2" w:rsidR="00F67806" w:rsidRDefault="00933B87" w:rsidP="00933B87">
      <w:pPr>
        <w:spacing w:line="480" w:lineRule="auto"/>
        <w:rPr>
          <w:rFonts w:ascii="Times New Roman" w:eastAsia="Times New Roman" w:hAnsi="Times New Roman" w:cs="Times New Roman"/>
          <w:color w:val="333333"/>
          <w:sz w:val="24"/>
          <w:szCs w:val="24"/>
        </w:rPr>
      </w:pPr>
      <w:proofErr w:type="spellStart"/>
      <w:r w:rsidRPr="00933B87">
        <w:rPr>
          <w:rFonts w:ascii="Times New Roman" w:eastAsia="Times New Roman" w:hAnsi="Times New Roman" w:cs="Times New Roman"/>
          <w:color w:val="333333"/>
          <w:sz w:val="24"/>
          <w:szCs w:val="24"/>
        </w:rPr>
        <w:t>PrepInsta</w:t>
      </w:r>
      <w:proofErr w:type="spellEnd"/>
      <w:r w:rsidRPr="00933B87">
        <w:rPr>
          <w:rFonts w:ascii="Times New Roman" w:eastAsia="Times New Roman" w:hAnsi="Times New Roman" w:cs="Times New Roman"/>
          <w:color w:val="333333"/>
          <w:sz w:val="24"/>
          <w:szCs w:val="24"/>
        </w:rPr>
        <w:t xml:space="preserve">. (2022, April 1). First Fit Best Fit Worst Fit in OS (Example). </w:t>
      </w:r>
      <w:proofErr w:type="spellStart"/>
      <w:r w:rsidRPr="00933B87">
        <w:rPr>
          <w:rFonts w:ascii="Times New Roman" w:eastAsia="Times New Roman" w:hAnsi="Times New Roman" w:cs="Times New Roman"/>
          <w:color w:val="333333"/>
          <w:sz w:val="24"/>
          <w:szCs w:val="24"/>
        </w:rPr>
        <w:t>PrepInsta</w:t>
      </w:r>
      <w:proofErr w:type="spellEnd"/>
      <w:r w:rsidRPr="00933B87">
        <w:rPr>
          <w:rFonts w:ascii="Times New Roman" w:eastAsia="Times New Roman" w:hAnsi="Times New Roman" w:cs="Times New Roman"/>
          <w:color w:val="333333"/>
          <w:sz w:val="24"/>
          <w:szCs w:val="24"/>
        </w:rPr>
        <w:t xml:space="preserve">. Retrieved from </w:t>
      </w:r>
      <w:hyperlink r:id="rId14" w:history="1">
        <w:r w:rsidRPr="004F4232">
          <w:rPr>
            <w:rStyle w:val="Hyperlink"/>
            <w:rFonts w:ascii="Times New Roman" w:eastAsia="Times New Roman" w:hAnsi="Times New Roman" w:cs="Times New Roman"/>
            <w:sz w:val="24"/>
            <w:szCs w:val="24"/>
          </w:rPr>
          <w:t>https://prepinsta.com/first-fit-best-fit-worst-fit-in-os-example/</w:t>
        </w:r>
      </w:hyperlink>
    </w:p>
    <w:p w14:paraId="2101538A" w14:textId="77777777" w:rsidR="00933B87" w:rsidRPr="001A57D8" w:rsidRDefault="00933B87" w:rsidP="00933B87">
      <w:pPr>
        <w:spacing w:line="480" w:lineRule="auto"/>
        <w:ind w:left="540" w:hanging="540"/>
        <w:rPr>
          <w:rFonts w:ascii="Times New Roman" w:eastAsia="Times New Roman" w:hAnsi="Times New Roman" w:cs="Times New Roman"/>
          <w:color w:val="333333"/>
          <w:sz w:val="24"/>
          <w:szCs w:val="24"/>
        </w:rPr>
      </w:pPr>
    </w:p>
    <w:sectPr w:rsidR="00933B87" w:rsidRPr="001A57D8" w:rsidSect="000212BC">
      <w:headerReference w:type="default" r:id="rId15"/>
      <w:foot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42FEF" w14:textId="77777777" w:rsidR="000212BC" w:rsidRDefault="000212BC" w:rsidP="00587F4C">
      <w:pPr>
        <w:spacing w:line="240" w:lineRule="auto"/>
      </w:pPr>
      <w:r>
        <w:separator/>
      </w:r>
    </w:p>
  </w:endnote>
  <w:endnote w:type="continuationSeparator" w:id="0">
    <w:p w14:paraId="5BABE5C6" w14:textId="77777777" w:rsidR="000212BC" w:rsidRDefault="000212BC"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31731" w14:textId="77777777" w:rsidR="000212BC" w:rsidRDefault="000212BC" w:rsidP="00587F4C">
      <w:pPr>
        <w:spacing w:line="240" w:lineRule="auto"/>
      </w:pPr>
      <w:r>
        <w:separator/>
      </w:r>
    </w:p>
  </w:footnote>
  <w:footnote w:type="continuationSeparator" w:id="0">
    <w:p w14:paraId="7B8E083B" w14:textId="77777777" w:rsidR="000212BC" w:rsidRDefault="000212BC"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3267FE"/>
    <w:multiLevelType w:val="hybridMultilevel"/>
    <w:tmpl w:val="B56A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9400EC"/>
    <w:multiLevelType w:val="hybridMultilevel"/>
    <w:tmpl w:val="0D10A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20"/>
  </w:num>
  <w:num w:numId="5" w16cid:durableId="479270108">
    <w:abstractNumId w:val="22"/>
  </w:num>
  <w:num w:numId="6" w16cid:durableId="292365233">
    <w:abstractNumId w:val="27"/>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1"/>
  </w:num>
  <w:num w:numId="16" w16cid:durableId="176239669">
    <w:abstractNumId w:val="4"/>
  </w:num>
  <w:num w:numId="17" w16cid:durableId="1723482243">
    <w:abstractNumId w:val="10"/>
  </w:num>
  <w:num w:numId="18" w16cid:durableId="1709834756">
    <w:abstractNumId w:val="2"/>
  </w:num>
  <w:num w:numId="19" w16cid:durableId="138966206">
    <w:abstractNumId w:val="24"/>
  </w:num>
  <w:num w:numId="20" w16cid:durableId="600453962">
    <w:abstractNumId w:val="16"/>
  </w:num>
  <w:num w:numId="21" w16cid:durableId="1665014741">
    <w:abstractNumId w:val="19"/>
  </w:num>
  <w:num w:numId="22" w16cid:durableId="1043335822">
    <w:abstractNumId w:val="6"/>
  </w:num>
  <w:num w:numId="23" w16cid:durableId="2138838176">
    <w:abstractNumId w:val="25"/>
  </w:num>
  <w:num w:numId="24" w16cid:durableId="288248671">
    <w:abstractNumId w:val="5"/>
  </w:num>
  <w:num w:numId="25" w16cid:durableId="1822430096">
    <w:abstractNumId w:val="9"/>
  </w:num>
  <w:num w:numId="26" w16cid:durableId="2095973942">
    <w:abstractNumId w:val="23"/>
  </w:num>
  <w:num w:numId="27" w16cid:durableId="1172447393">
    <w:abstractNumId w:val="28"/>
  </w:num>
  <w:num w:numId="28" w16cid:durableId="2072531706">
    <w:abstractNumId w:val="26"/>
  </w:num>
  <w:num w:numId="29" w16cid:durableId="11073827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12BC"/>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57B8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33B87"/>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77012"/>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2B4A"/>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320F"/>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8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1985123">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55774314">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55626159">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q.opengenus.org/first-best-and-worst-fit-strategie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repinsta.com/first-fit-best-fit-worst-fit-in-os-exam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91</TotalTime>
  <Pages>10</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6</cp:revision>
  <dcterms:created xsi:type="dcterms:W3CDTF">2023-01-12T19:51:00Z</dcterms:created>
  <dcterms:modified xsi:type="dcterms:W3CDTF">2024-01-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